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fd13a6be43e3a44a14414ffa6a4dfe81568ee7"/>
      <w:r>
        <w:rPr>
          <w:b/>
        </w:rPr>
        <w:t xml:space="preserve">ПРОТОКОЛ ЕЛЕКТРОННОГО АУКЦІОНУ № BSE001-UA-20220922-7415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-20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НМП " ЛІКАРНЯ ІНТЕНСИВНОГО ЛІКУВАННЯ "КРЕМЕНЧУЦЬКА"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Стерилізатора парового ГК-100-3М. Рік випуску 1991. Інвентарний номер 10470062. Заводський номер 1420.</w:t>
      </w:r>
    </w:p>
    <w:p>
      <w:pPr>
        <w:numPr>
          <w:ilvl w:val="0"/>
          <w:numId w:val="1001"/>
        </w:numPr>
        <w:pStyle w:val="Compact"/>
      </w:pPr>
      <w:r>
        <w:t xml:space="preserve">Продаж Стерилізатора парового ГК-100-3М. Рік випуску 1991. Інвентарний номер 10470062. Заводський номер 1420. Призначений для стерилізації в стаціонарних медичних установах водяною насиченою парою під тиском перев’язувального матеріалу, операційної білизни, хірургічного інструменту, хірургічних рукавичок та інших медичних виробів, вплив пару на які не визиває змін їх функціональних властивосте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НМП " ЛІКАРНЯ ІНТЕНСИВНОГО ЛІКУВАННЯ "КРЕМЕНЧУЦЬКА"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2:24:45Z</dcterms:created>
  <dcterms:modified xsi:type="dcterms:W3CDTF">2024-05-05T12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